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a3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a7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a7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1" w:history="1">
              <w:r w:rsidR="00DD789A" w:rsidRPr="00DD789A">
                <w:rPr>
                  <w:rStyle w:val="af1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a7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2" w:history="1">
              <w:r w:rsidR="00DD789A" w:rsidRPr="00DD789A">
                <w:rPr>
                  <w:rStyle w:val="af1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a7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spell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proofErr w:type="spellEnd"/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D0318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D1EBE4D" w14:textId="77777777" w:rsidR="008D3F98" w:rsidRPr="008D3F98" w:rsidRDefault="008D3F98" w:rsidP="008D3F9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14.1. Reduction of at least</w:t>
            </w:r>
          </w:p>
          <w:p w14:paraId="1F77968C" w14:textId="77777777" w:rsidR="008D3F98" w:rsidRPr="008D3F98" w:rsidRDefault="008D3F98" w:rsidP="008D3F9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[50%] in negative impacts on</w:t>
            </w:r>
          </w:p>
          <w:p w14:paraId="019B717B" w14:textId="49D73507" w:rsidR="00FD0318" w:rsidRPr="007D6F80" w:rsidRDefault="008D3F98" w:rsidP="008D3F9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2A73293" w14:textId="77777777" w:rsidR="00FD0318" w:rsidRDefault="008D3F9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rends in ecological limits reached or surpassed</w:t>
            </w:r>
            <w:r w:rsidR="00EA6F6A">
              <w:rPr>
                <w:rFonts w:ascii="Arial" w:hAnsi="Arial" w:cs="Arial"/>
                <w:i/>
                <w:iCs/>
                <w:sz w:val="18"/>
                <w:szCs w:val="18"/>
              </w:rPr>
              <w:t>,</w:t>
            </w:r>
          </w:p>
          <w:p w14:paraId="3727192D" w14:textId="77777777" w:rsidR="00EA6F6A" w:rsidRDefault="00EA6F6A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  <w:p w14:paraId="435D2472" w14:textId="690670ED" w:rsidR="00EA6F6A" w:rsidRPr="007D6F80" w:rsidRDefault="00EA6F6A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74BFC0F" w14:textId="22EAD821" w:rsidR="00FD0318" w:rsidRPr="007D6F80" w:rsidRDefault="008D3F98" w:rsidP="008D3F9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he number of companies that have incorporated biodiversity into management policies or environmental policies (the total number of employees and sales)</w:t>
            </w:r>
          </w:p>
        </w:tc>
        <w:tc>
          <w:tcPr>
            <w:tcW w:w="1489" w:type="dxa"/>
            <w:shd w:val="clear" w:color="auto" w:fill="auto"/>
          </w:tcPr>
          <w:p w14:paraId="75AF64AB" w14:textId="3660B799" w:rsidR="00FD0318" w:rsidRPr="007D6F80" w:rsidRDefault="008D3F9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Keidanren and the Keidanren Committee on Nature Conservation</w:t>
            </w:r>
          </w:p>
          <w:p w14:paraId="68B92E9E" w14:textId="2C05CDA8" w:rsidR="00FD0318" w:rsidRPr="008D3F98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32906FBB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79D495E" w14:textId="6098DEC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814549E" w14:textId="2CA373B4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EFF1774" w14:textId="2DD5BCD2" w:rsidR="00FD0318" w:rsidRPr="007D6F80" w:rsidRDefault="008D3F9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11</w:t>
            </w:r>
            <w:r w:rsidR="4342986A"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</w:t>
            </w:r>
            <w:r w:rsidR="00FD0318"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, updated annually</w:t>
            </w:r>
          </w:p>
        </w:tc>
        <w:tc>
          <w:tcPr>
            <w:tcW w:w="1340" w:type="dxa"/>
            <w:shd w:val="clear" w:color="auto" w:fill="auto"/>
          </w:tcPr>
          <w:p w14:paraId="3B337FC1" w14:textId="6A303F3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1B8D4F2" w14:textId="0FF51ADF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ACE2CD7" w14:textId="38C6513E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29B27A6" w14:textId="65C95E10" w:rsidR="00FD0318" w:rsidRPr="007D6F80" w:rsidRDefault="008D3F9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2DA628D1" w14:textId="529F6E2C" w:rsidR="00FD0318" w:rsidRPr="007D6F80" w:rsidRDefault="008D3F98" w:rsidP="008D3F9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  <w:p w14:paraId="3CC9CA20" w14:textId="5D5DC1D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67CC1413" w:rsidR="00FD0318" w:rsidRPr="007D6F80" w:rsidRDefault="008D3F98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B346BD" w:rsidRPr="004F7374" w14:paraId="5CAFE9C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BD73834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14.1. Reduction of at least</w:t>
            </w:r>
          </w:p>
          <w:p w14:paraId="3A941F6C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[50%] in negative impacts on</w:t>
            </w:r>
          </w:p>
          <w:p w14:paraId="6D242E11" w14:textId="5F8647E0" w:rsidR="00EA6F6A" w:rsidRPr="00292092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378A3FA" w14:textId="77777777" w:rsidR="00F73F57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rends in ecological limits reached or surpassed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,</w:t>
            </w:r>
          </w:p>
          <w:p w14:paraId="20083737" w14:textId="60281AB0" w:rsidR="00EA6F6A" w:rsidRPr="00292092" w:rsidRDefault="00EA6F6A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BB6611" w14:textId="314561F9" w:rsidR="00B346BD" w:rsidRPr="00292092" w:rsidRDefault="00EA6F6A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EA6F6A"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>the number of companies whose management understand biodiversity</w:t>
            </w:r>
            <w:r w:rsidR="00A937A5" w:rsidRPr="00A937A5"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  <w:t xml:space="preserve"> (the total number of employees and sales)</w:t>
            </w:r>
          </w:p>
        </w:tc>
        <w:tc>
          <w:tcPr>
            <w:tcW w:w="1489" w:type="dxa"/>
            <w:shd w:val="clear" w:color="auto" w:fill="auto"/>
          </w:tcPr>
          <w:p w14:paraId="360A2A21" w14:textId="77777777" w:rsidR="00EA6F6A" w:rsidRPr="007D6F80" w:rsidRDefault="00EA6F6A" w:rsidP="00EA6F6A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Keidanren and the Keidanren Committee on Nature Conservation</w:t>
            </w:r>
          </w:p>
          <w:p w14:paraId="59688D0E" w14:textId="4A627AF1" w:rsidR="00B346BD" w:rsidRPr="00EA6F6A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AF83645" w14:textId="194C590A" w:rsidR="00B346BD" w:rsidRPr="00292092" w:rsidRDefault="00EA6F6A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3F46A2EC" w14:textId="613953AE" w:rsidR="00B346BD" w:rsidRPr="00292092" w:rsidRDefault="00B346BD" w:rsidP="00EA6F6A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3E517DF" w14:textId="4EADAAB5" w:rsidR="00B346BD" w:rsidRPr="00292092" w:rsidRDefault="00EA6F6A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eastAsia="ja-JP"/>
              </w:rPr>
            </w:pPr>
            <w:r>
              <w:rPr>
                <w:rFonts w:ascii="Arial" w:hAnsi="Arial" w:cs="Arial" w:hint="eastAsia"/>
                <w:i/>
                <w:iCs/>
                <w:kern w:val="22"/>
                <w:sz w:val="18"/>
                <w:szCs w:val="18"/>
                <w:lang w:eastAsia="ja-JP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56D17B36" w14:textId="252D1924" w:rsidR="00B346BD" w:rsidRPr="00292092" w:rsidRDefault="00EA6F6A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11</w:t>
            </w: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, updated annually</w:t>
            </w:r>
          </w:p>
        </w:tc>
        <w:tc>
          <w:tcPr>
            <w:tcW w:w="1340" w:type="dxa"/>
            <w:shd w:val="clear" w:color="auto" w:fill="auto"/>
          </w:tcPr>
          <w:p w14:paraId="3D709F1C" w14:textId="6FE729E5" w:rsidR="00B346BD" w:rsidRPr="00292092" w:rsidRDefault="00EA6F6A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eastAsia="ja-JP"/>
              </w:rPr>
            </w:pPr>
            <w:r>
              <w:rPr>
                <w:rFonts w:ascii="Arial" w:hAnsi="Arial" w:cs="Arial" w:hint="eastAsia"/>
                <w:i/>
                <w:iCs/>
                <w:kern w:val="22"/>
                <w:sz w:val="18"/>
                <w:szCs w:val="18"/>
                <w:lang w:eastAsia="ja-JP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2494BC81" w14:textId="0FA7611D" w:rsidR="00B346BD" w:rsidRPr="00292092" w:rsidRDefault="00EA6F6A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eastAsia="ja-JP"/>
              </w:rPr>
            </w:pPr>
            <w:r>
              <w:rPr>
                <w:rFonts w:ascii="Arial" w:hAnsi="Arial" w:cs="Arial" w:hint="eastAsia"/>
                <w:i/>
                <w:iCs/>
                <w:kern w:val="22"/>
                <w:sz w:val="18"/>
                <w:szCs w:val="18"/>
                <w:lang w:eastAsia="ja-JP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791077B4" w14:textId="0C6F8B34" w:rsidR="00B346BD" w:rsidRPr="00292092" w:rsidRDefault="00EA6F6A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eastAsia="ja-JP"/>
              </w:rPr>
            </w:pPr>
            <w:r>
              <w:rPr>
                <w:rFonts w:ascii="Arial" w:hAnsi="Arial" w:cs="Arial" w:hint="eastAsia"/>
                <w:i/>
                <w:iCs/>
                <w:kern w:val="22"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7CD223D" w14:textId="4313CF3B" w:rsidR="00B346BD" w:rsidRPr="00292092" w:rsidRDefault="00EA6F6A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eastAsia="ja-JP"/>
              </w:rPr>
            </w:pPr>
            <w:r>
              <w:rPr>
                <w:rFonts w:ascii="Arial" w:hAnsi="Arial" w:cs="Arial" w:hint="eastAsia"/>
                <w:i/>
                <w:iCs/>
                <w:kern w:val="22"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3A73CB9" w14:textId="4167C1E1" w:rsidR="00B346BD" w:rsidRPr="00292092" w:rsidRDefault="00EA6F6A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21D178C0" w14:textId="348FF1EA" w:rsidR="00B346BD" w:rsidRPr="00292092" w:rsidRDefault="00EA6F6A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  <w:lang w:eastAsia="ja-JP"/>
              </w:rPr>
            </w:pPr>
            <w:r>
              <w:rPr>
                <w:rFonts w:ascii="Arial" w:hAnsi="Arial" w:cs="Arial" w:hint="eastAsia"/>
                <w:i/>
                <w:iCs/>
                <w:kern w:val="22"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1794" w:type="dxa"/>
          </w:tcPr>
          <w:p w14:paraId="7C1214AB" w14:textId="77777777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B346BD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E5B22DF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14.1. Reduction of at least</w:t>
            </w:r>
          </w:p>
          <w:p w14:paraId="1955926A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[50%] in negative impacts on</w:t>
            </w:r>
          </w:p>
          <w:p w14:paraId="63A8EC62" w14:textId="02DEB857" w:rsidR="00A937A5" w:rsidRDefault="00F73F57" w:rsidP="00F73F5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6BDDFF6" w14:textId="77777777" w:rsidR="00F73F57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rends in ecological limits reached or surpassed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,</w:t>
            </w:r>
          </w:p>
          <w:p w14:paraId="62814B0F" w14:textId="7010E37D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3F7632B0" w14:textId="7E23C5A8" w:rsidR="00B346BD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A937A5">
              <w:rPr>
                <w:rFonts w:ascii="Arial" w:eastAsia="Arial" w:hAnsi="Arial" w:cs="Arial"/>
                <w:color w:val="000000"/>
                <w:sz w:val="18"/>
                <w:szCs w:val="18"/>
              </w:rPr>
              <w:t>the number of companies that are disclosing information related to biodiversity</w:t>
            </w:r>
          </w:p>
          <w:p w14:paraId="003CC349" w14:textId="77777777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A937A5">
              <w:rPr>
                <w:rFonts w:ascii="Arial" w:eastAsia="Arial" w:hAnsi="Arial" w:cs="Arial"/>
                <w:color w:val="000000"/>
                <w:sz w:val="18"/>
                <w:szCs w:val="18"/>
              </w:rPr>
              <w:t>(the total number of employees and sales)</w:t>
            </w:r>
          </w:p>
          <w:p w14:paraId="15296807" w14:textId="4A8F8DB9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95F8A42" w14:textId="77777777" w:rsidR="00A937A5" w:rsidRPr="007D6F80" w:rsidRDefault="00A937A5" w:rsidP="00A937A5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Keidanren and the Keidanren Committee on Nature Conservation</w:t>
            </w:r>
          </w:p>
          <w:p w14:paraId="70888565" w14:textId="77777777" w:rsidR="00B346BD" w:rsidRPr="00A937A5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40725E04" w14:textId="0D05149A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46359537" w:rsidR="00B346BD" w:rsidRPr="00A937A5" w:rsidRDefault="00A937A5" w:rsidP="00B346BD">
            <w:pPr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ja-JP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FEE55E7" w14:textId="48B8D3C6" w:rsidR="00B346BD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11</w:t>
            </w: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, updated annually</w:t>
            </w:r>
          </w:p>
        </w:tc>
        <w:tc>
          <w:tcPr>
            <w:tcW w:w="1340" w:type="dxa"/>
            <w:shd w:val="clear" w:color="auto" w:fill="auto"/>
          </w:tcPr>
          <w:p w14:paraId="256277DB" w14:textId="1BB22A85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D9CC6A1" w14:textId="265CF1AB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27CDF90" w14:textId="41F02C9A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5B995F51" w14:textId="6C3111F8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25EA959F" w14:textId="6F7232AD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337ABD85" w14:textId="1206E0CD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1794" w:type="dxa"/>
          </w:tcPr>
          <w:p w14:paraId="06C5591B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B346BD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36EF4149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14.1. Reduction of at least</w:t>
            </w:r>
          </w:p>
          <w:p w14:paraId="13A851A2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[50%] in negative impacts on</w:t>
            </w:r>
          </w:p>
          <w:p w14:paraId="59F22660" w14:textId="3B506B99" w:rsidR="00B346BD" w:rsidRDefault="00F73F57" w:rsidP="00F73F5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2AAA119" w14:textId="77777777" w:rsidR="00F73F57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rends in ecological limits reached or surpassed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,</w:t>
            </w:r>
          </w:p>
          <w:p w14:paraId="39B7204B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9A33F47" w14:textId="243195A9" w:rsidR="00B346BD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A937A5">
              <w:rPr>
                <w:rFonts w:ascii="Arial" w:eastAsia="Arial" w:hAnsi="Arial" w:cs="Arial"/>
                <w:color w:val="000000"/>
                <w:sz w:val="18"/>
                <w:szCs w:val="18"/>
              </w:rPr>
              <w:t>the number of companies creating internal guidelines or conducting trainings for employees related to biodiversity</w:t>
            </w:r>
          </w:p>
          <w:p w14:paraId="06F140A3" w14:textId="72685878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A937A5">
              <w:rPr>
                <w:rFonts w:ascii="Arial" w:eastAsia="Arial" w:hAnsi="Arial" w:cs="Arial"/>
                <w:color w:val="000000"/>
                <w:sz w:val="18"/>
                <w:szCs w:val="18"/>
              </w:rPr>
              <w:t>(the total number of employees and sales)</w:t>
            </w:r>
          </w:p>
          <w:p w14:paraId="415EBAE8" w14:textId="14C28EE9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16BCAC4" w14:textId="77777777" w:rsidR="00A937A5" w:rsidRPr="007D6F80" w:rsidRDefault="00A937A5" w:rsidP="00A937A5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Keidanren and the Keidanren Committee on Nature Conservation</w:t>
            </w:r>
          </w:p>
          <w:p w14:paraId="6A353211" w14:textId="77777777" w:rsidR="00B346BD" w:rsidRPr="00A937A5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5CEA393" w14:textId="53CCA977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3365F95F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DF8F565" w:rsidR="00B346BD" w:rsidRPr="00A937A5" w:rsidRDefault="00A937A5" w:rsidP="00B346BD">
            <w:pPr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ja-JP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3D2F099" w14:textId="0388BC16" w:rsidR="00B346BD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11</w:t>
            </w: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, updated annually</w:t>
            </w:r>
          </w:p>
        </w:tc>
        <w:tc>
          <w:tcPr>
            <w:tcW w:w="1340" w:type="dxa"/>
            <w:shd w:val="clear" w:color="auto" w:fill="auto"/>
          </w:tcPr>
          <w:p w14:paraId="2E651146" w14:textId="3CA2E538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76546F49" w14:textId="657458CB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03E40F4" w14:textId="10FE15CB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F4E86D1" w14:textId="1F6E27FF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5296BFEA" w14:textId="12C096AE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7C4D527D" w14:textId="5C1B7FF7" w:rsidR="00B346BD" w:rsidRPr="00A937A5" w:rsidRDefault="00A937A5" w:rsidP="00B346BD">
            <w:pPr>
              <w:jc w:val="center"/>
              <w:rPr>
                <w:rFonts w:ascii="Arial" w:hAnsi="Arial" w:cs="Arial"/>
                <w:i/>
                <w:sz w:val="18"/>
                <w:szCs w:val="18"/>
                <w:lang w:eastAsia="ja-JP"/>
              </w:rPr>
            </w:pPr>
            <w:r w:rsidRPr="00A937A5">
              <w:rPr>
                <w:rFonts w:ascii="Arial" w:hAnsi="Arial" w:cs="Arial" w:hint="eastAsia"/>
                <w:i/>
                <w:sz w:val="18"/>
                <w:szCs w:val="18"/>
                <w:lang w:eastAsia="ja-JP"/>
              </w:rPr>
              <w:t>N</w:t>
            </w:r>
          </w:p>
        </w:tc>
        <w:tc>
          <w:tcPr>
            <w:tcW w:w="1794" w:type="dxa"/>
          </w:tcPr>
          <w:p w14:paraId="3D62877C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A937A5" w:rsidRPr="004F7374" w14:paraId="08349323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54E990A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14.1. Reduction of at least</w:t>
            </w:r>
          </w:p>
          <w:p w14:paraId="635213DC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[50%] in negative impacts on</w:t>
            </w:r>
          </w:p>
          <w:p w14:paraId="4CB2ECC4" w14:textId="5ED0C93E" w:rsidR="00A937A5" w:rsidRDefault="00F73F57" w:rsidP="00F73F5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723BBD2" w14:textId="77777777" w:rsidR="00F73F57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rends in ecological limits reached or surpassed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,</w:t>
            </w:r>
          </w:p>
          <w:p w14:paraId="0731F1C0" w14:textId="77777777" w:rsidR="00A937A5" w:rsidRDefault="00A937A5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6CB4CF8" w14:textId="450C7CB4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A937A5">
              <w:rPr>
                <w:rFonts w:ascii="Arial" w:eastAsia="Arial" w:hAnsi="Arial" w:cs="Arial"/>
                <w:color w:val="000000"/>
                <w:sz w:val="18"/>
                <w:szCs w:val="18"/>
              </w:rPr>
              <w:t>the number of best practices shared between different companies</w:t>
            </w:r>
          </w:p>
          <w:p w14:paraId="2CC3B422" w14:textId="77777777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A937A5">
              <w:rPr>
                <w:rFonts w:ascii="Arial" w:eastAsia="Arial" w:hAnsi="Arial" w:cs="Arial"/>
                <w:color w:val="000000"/>
                <w:sz w:val="18"/>
                <w:szCs w:val="18"/>
              </w:rPr>
              <w:t>(the total number of employees and sales)</w:t>
            </w:r>
          </w:p>
          <w:p w14:paraId="2213FE5C" w14:textId="474B3F2E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411DE52" w14:textId="77777777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C8AD3E4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24EFC572" w14:textId="77777777" w:rsidR="00A937A5" w:rsidRPr="004F7374" w:rsidRDefault="00A937A5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D766462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1F5BF65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BBC5D95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45EF970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A94357F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22D53410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83B0514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B3EC41B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1F6129A" w14:textId="77777777" w:rsidR="00A937A5" w:rsidRPr="004F7374" w:rsidRDefault="00A937A5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A937A5" w:rsidRPr="004F7374" w14:paraId="504DACA1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2F8E3AF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14.1. Reduction of at least</w:t>
            </w:r>
          </w:p>
          <w:p w14:paraId="614398CD" w14:textId="77777777" w:rsidR="00F73F57" w:rsidRPr="008D3F98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[50%] in negative impacts on</w:t>
            </w:r>
          </w:p>
          <w:p w14:paraId="38B327EF" w14:textId="7949C8CF" w:rsidR="00A937A5" w:rsidRDefault="00F73F57" w:rsidP="00F73F5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1D7ABE6" w14:textId="77777777" w:rsidR="00F73F57" w:rsidRDefault="00F73F57" w:rsidP="00F73F57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8D3F98">
              <w:rPr>
                <w:rFonts w:ascii="Arial" w:hAnsi="Arial" w:cs="Arial"/>
                <w:i/>
                <w:iCs/>
                <w:sz w:val="18"/>
                <w:szCs w:val="18"/>
              </w:rPr>
              <w:t>Trends in ecological limits reached or surpassed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,</w:t>
            </w:r>
          </w:p>
          <w:p w14:paraId="4C0FCE8B" w14:textId="77777777" w:rsidR="00A937A5" w:rsidRDefault="00A937A5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4668152" w14:textId="1505ADBF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A937A5">
              <w:rPr>
                <w:rFonts w:ascii="Arial" w:eastAsia="Arial" w:hAnsi="Arial" w:cs="Arial"/>
                <w:color w:val="000000"/>
                <w:sz w:val="18"/>
                <w:szCs w:val="18"/>
              </w:rPr>
              <w:t>the number of grants for practical activities related to biodiversity and their total amounts</w:t>
            </w:r>
          </w:p>
          <w:p w14:paraId="3F2E3B37" w14:textId="77777777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A937A5">
              <w:rPr>
                <w:rFonts w:ascii="Arial" w:eastAsia="Arial" w:hAnsi="Arial" w:cs="Arial"/>
                <w:color w:val="000000"/>
                <w:sz w:val="18"/>
                <w:szCs w:val="18"/>
              </w:rPr>
              <w:t>(the total number of employees and sales)</w:t>
            </w:r>
          </w:p>
          <w:p w14:paraId="157398B8" w14:textId="32108795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0EB685BE" w14:textId="77777777" w:rsidR="00A937A5" w:rsidRDefault="00A937A5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0B3574A9" w14:textId="575B62D6" w:rsidR="00A937A5" w:rsidRPr="00A937A5" w:rsidRDefault="00D05A26" w:rsidP="00B346BD">
            <w:pPr>
              <w:jc w:val="center"/>
              <w:rPr>
                <w:rFonts w:ascii="Arial" w:hAnsi="Arial" w:cs="Arial"/>
                <w:sz w:val="18"/>
                <w:szCs w:val="18"/>
                <w:lang w:eastAsia="ja-JP"/>
              </w:rPr>
            </w:pPr>
            <w:r>
              <w:rPr>
                <w:rFonts w:ascii="Arial" w:hAnsi="Arial" w:cs="Arial" w:hint="eastAsia"/>
                <w:sz w:val="18"/>
                <w:szCs w:val="18"/>
                <w:lang w:eastAsia="ja-JP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1CC9386F" w14:textId="77777777" w:rsidR="00A937A5" w:rsidRPr="004F7374" w:rsidRDefault="00A937A5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E86C746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4397B72C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5AFECF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3EE0D48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0E808B4E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746CE475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10855464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66034BC7" w14:textId="77777777" w:rsidR="00A937A5" w:rsidRDefault="00A937A5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277F0E20" w14:textId="77777777" w:rsidR="00A937A5" w:rsidRPr="004F7374" w:rsidRDefault="00A937A5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6E95A3EB" w14:textId="77777777" w:rsidR="007861DC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bookmarkStart w:id="0" w:name="_GoBack"/>
      <w:bookmarkEnd w:id="0"/>
    </w:p>
    <w:sectPr w:rsidR="007861DC" w:rsidSect="00192476">
      <w:headerReference w:type="default" r:id="rId13"/>
      <w:footerReference w:type="default" r:id="rId14"/>
      <w:pgSz w:w="23811" w:h="16838" w:orient="landscape" w:code="8"/>
      <w:pgMar w:top="1440" w:right="1440" w:bottom="907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752F2" w14:textId="77777777" w:rsidR="00DE52CE" w:rsidRDefault="00DE52CE" w:rsidP="00371075">
      <w:pPr>
        <w:spacing w:after="0" w:line="240" w:lineRule="auto"/>
      </w:pPr>
      <w:r>
        <w:separator/>
      </w:r>
    </w:p>
  </w:endnote>
  <w:endnote w:type="continuationSeparator" w:id="0">
    <w:p w14:paraId="391004EC" w14:textId="77777777" w:rsidR="00DE52CE" w:rsidRDefault="00DE52CE" w:rsidP="00371075">
      <w:pPr>
        <w:spacing w:after="0" w:line="240" w:lineRule="auto"/>
      </w:pPr>
      <w:r>
        <w:continuationSeparator/>
      </w:r>
    </w:p>
  </w:endnote>
  <w:endnote w:type="continuationNotice" w:id="1">
    <w:p w14:paraId="3FFEDC15" w14:textId="77777777" w:rsidR="00DE52CE" w:rsidRDefault="00DE52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713135" w14:textId="5506A8AC" w:rsidR="00371075" w:rsidRDefault="00371075" w:rsidP="00192476">
    <w:pPr>
      <w:pStyle w:val="af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9998F0" w14:textId="77777777" w:rsidR="00DE52CE" w:rsidRDefault="00DE52CE" w:rsidP="00371075">
      <w:pPr>
        <w:spacing w:after="0" w:line="240" w:lineRule="auto"/>
      </w:pPr>
      <w:r>
        <w:separator/>
      </w:r>
    </w:p>
  </w:footnote>
  <w:footnote w:type="continuationSeparator" w:id="0">
    <w:p w14:paraId="2CFAEEA8" w14:textId="77777777" w:rsidR="00DE52CE" w:rsidRDefault="00DE52CE" w:rsidP="00371075">
      <w:pPr>
        <w:spacing w:after="0" w:line="240" w:lineRule="auto"/>
      </w:pPr>
      <w:r>
        <w:continuationSeparator/>
      </w:r>
    </w:p>
  </w:footnote>
  <w:footnote w:type="continuationNotice" w:id="1">
    <w:p w14:paraId="418EE955" w14:textId="77777777" w:rsidR="00DE52CE" w:rsidRDefault="00DE52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2A6A9" w14:textId="4B83494F" w:rsidR="00371075" w:rsidRDefault="00371075">
    <w:pPr>
      <w:pStyle w:val="ad"/>
    </w:pPr>
  </w:p>
  <w:p w14:paraId="3736A995" w14:textId="792AD04A" w:rsidR="00371075" w:rsidRDefault="00371075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2476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3F98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37A5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280F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05A26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2CE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0A69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6F6A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3F57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04C9"/>
  </w:style>
  <w:style w:type="paragraph" w:styleId="2">
    <w:name w:val="heading 2"/>
    <w:basedOn w:val="a"/>
    <w:next w:val="a"/>
    <w:link w:val="20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F704C9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F704C9"/>
    <w:rPr>
      <w:sz w:val="20"/>
      <w:szCs w:val="20"/>
    </w:rPr>
  </w:style>
  <w:style w:type="paragraph" w:styleId="a7">
    <w:name w:val="List Paragraph"/>
    <w:basedOn w:val="a"/>
    <w:uiPriority w:val="34"/>
    <w:qFormat/>
    <w:rsid w:val="00F704C9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aa">
    <w:name w:val="annotation subject"/>
    <w:basedOn w:val="a5"/>
    <w:next w:val="a5"/>
    <w:link w:val="ab"/>
    <w:uiPriority w:val="99"/>
    <w:semiHidden/>
    <w:unhideWhenUsed/>
    <w:rsid w:val="00777C62"/>
    <w:rPr>
      <w:b/>
      <w:bCs/>
    </w:rPr>
  </w:style>
  <w:style w:type="character" w:customStyle="1" w:styleId="ab">
    <w:name w:val="コメント内容 (文字)"/>
    <w:basedOn w:val="a6"/>
    <w:link w:val="aa"/>
    <w:uiPriority w:val="99"/>
    <w:semiHidden/>
    <w:rsid w:val="00777C62"/>
    <w:rPr>
      <w:b/>
      <w:bCs/>
      <w:sz w:val="20"/>
      <w:szCs w:val="20"/>
    </w:rPr>
  </w:style>
  <w:style w:type="paragraph" w:styleId="ac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20">
    <w:name w:val="見出し 2 (文字)"/>
    <w:basedOn w:val="a0"/>
    <w:link w:val="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a0"/>
    <w:rsid w:val="00BF25DC"/>
  </w:style>
  <w:style w:type="character" w:customStyle="1" w:styleId="eop">
    <w:name w:val="eop"/>
    <w:basedOn w:val="a0"/>
    <w:rsid w:val="00BF25DC"/>
  </w:style>
  <w:style w:type="paragraph" w:styleId="ad">
    <w:name w:val="header"/>
    <w:basedOn w:val="a"/>
    <w:link w:val="ae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e">
    <w:name w:val="ヘッダー (文字)"/>
    <w:basedOn w:val="a0"/>
    <w:link w:val="ad"/>
    <w:uiPriority w:val="99"/>
    <w:rsid w:val="00371075"/>
  </w:style>
  <w:style w:type="paragraph" w:styleId="af">
    <w:name w:val="footer"/>
    <w:basedOn w:val="a"/>
    <w:link w:val="af0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0">
    <w:name w:val="フッター (文字)"/>
    <w:basedOn w:val="a0"/>
    <w:link w:val="af"/>
    <w:uiPriority w:val="99"/>
    <w:rsid w:val="00371075"/>
  </w:style>
  <w:style w:type="character" w:styleId="af1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7A72D8-8D03-45BF-9FF7-045B7B5505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452</Words>
  <Characters>2581</Characters>
  <Application>Microsoft Office Word</Application>
  <DocSecurity>0</DocSecurity>
  <Lines>21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吉田  一雄</cp:lastModifiedBy>
  <cp:revision>9</cp:revision>
  <dcterms:created xsi:type="dcterms:W3CDTF">2020-07-11T01:30:00Z</dcterms:created>
  <dcterms:modified xsi:type="dcterms:W3CDTF">2020-09-1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